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7bcaa10d28ea482616ac88912074770bddcd9c9"/>
    <w:p>
      <w:pPr>
        <w:pStyle w:val="Heading1"/>
      </w:pPr>
      <w:r>
        <w:t xml:space="preserve">Nick Begich’s Positions On Disaster Managemen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Disaster Preparedness and Response Strateg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